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81b537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a3a0cc8-b4a0-4430-84f8-039b5d1e6cd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34Z</dcterms:created>
  <dcterms:modified xsi:type="dcterms:W3CDTF">2023-07-27T2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